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623" w:type="dxa"/>
        <w:tblLook w:val="00A0" w:firstRow="1" w:lastRow="0" w:firstColumn="1" w:lastColumn="0" w:noHBand="0" w:noVBand="0"/>
      </w:tblPr>
      <w:tblGrid>
        <w:gridCol w:w="8623"/>
      </w:tblGrid>
      <w:tr w:rsidR="00ED0C7D" w:rsidRPr="00A7306B" w14:paraId="17DC2B11" w14:textId="77777777" w:rsidTr="005977BF">
        <w:trPr>
          <w:trHeight w:val="796"/>
        </w:trPr>
        <w:tc>
          <w:tcPr>
            <w:tcW w:w="8623" w:type="dxa"/>
          </w:tcPr>
          <w:p w14:paraId="47D029B0" w14:textId="77777777" w:rsidR="00ED0C7D" w:rsidRPr="00515AB2" w:rsidRDefault="00ED0C7D" w:rsidP="00515AB2">
            <w:pPr>
              <w:ind w:right="-665"/>
              <w:jc w:val="center"/>
              <w:rPr>
                <w:b/>
              </w:rPr>
            </w:pPr>
            <w:bookmarkStart w:id="0" w:name="_Toc420080720"/>
            <w:bookmarkStart w:id="1" w:name="_Toc425848692"/>
            <w:bookmarkStart w:id="2" w:name="_Toc426302534"/>
            <w:r w:rsidRPr="00515AB2">
              <w:rPr>
                <w:b/>
                <w:color w:val="2E74B5" w:themeColor="accent1" w:themeShade="BF"/>
                <w:sz w:val="44"/>
              </w:rPr>
              <w:t>SOUTHERN</w:t>
            </w:r>
            <w:r w:rsidRPr="00515AB2">
              <w:rPr>
                <w:b/>
                <w:color w:val="2E74B5" w:themeColor="accent1" w:themeShade="BF"/>
              </w:rPr>
              <w:t xml:space="preserve"> </w:t>
            </w:r>
            <w:r w:rsidRPr="00515AB2">
              <w:rPr>
                <w:b/>
                <w:color w:val="2E74B5" w:themeColor="accent1" w:themeShade="BF"/>
                <w:sz w:val="44"/>
              </w:rPr>
              <w:t>CROSS</w:t>
            </w:r>
            <w:r w:rsidRPr="00515AB2">
              <w:rPr>
                <w:b/>
                <w:color w:val="2E74B5" w:themeColor="accent1" w:themeShade="BF"/>
              </w:rPr>
              <w:t xml:space="preserve"> </w:t>
            </w:r>
            <w:r w:rsidRPr="00515AB2">
              <w:rPr>
                <w:b/>
                <w:color w:val="2E74B5" w:themeColor="accent1" w:themeShade="BF"/>
                <w:sz w:val="44"/>
              </w:rPr>
              <w:t>UNIVERSITY</w:t>
            </w:r>
            <w:bookmarkEnd w:id="0"/>
            <w:bookmarkEnd w:id="1"/>
            <w:bookmarkEnd w:id="2"/>
          </w:p>
        </w:tc>
      </w:tr>
    </w:tbl>
    <w:p w14:paraId="746CF4C1" w14:textId="77777777" w:rsidR="00ED0C7D" w:rsidRPr="00125F3F" w:rsidRDefault="00ED0C7D" w:rsidP="00ED0C7D">
      <w:pPr>
        <w:jc w:val="center"/>
        <w:rPr>
          <w:rFonts w:ascii="Arial" w:hAnsi="Arial"/>
          <w:b/>
          <w:sz w:val="36"/>
        </w:rPr>
      </w:pPr>
      <w:r w:rsidRPr="00125F3F">
        <w:rPr>
          <w:rFonts w:ascii="Arial" w:hAnsi="Arial"/>
          <w:b/>
          <w:sz w:val="36"/>
        </w:rPr>
        <w:t>ASSIGNMENT COVER SHEET</w:t>
      </w:r>
    </w:p>
    <w:p w14:paraId="12F67831" w14:textId="77777777" w:rsidR="00ED0C7D" w:rsidRPr="00125F3F" w:rsidRDefault="00ED0C7D" w:rsidP="00ED0C7D">
      <w:pPr>
        <w:jc w:val="center"/>
        <w:rPr>
          <w:rFonts w:ascii="Arial" w:hAnsi="Arial"/>
        </w:rPr>
      </w:pPr>
      <w:r w:rsidRPr="00125F3F">
        <w:rPr>
          <w:rFonts w:ascii="Arial" w:hAnsi="Arial"/>
        </w:rPr>
        <w:t>For use with online submission of assignments</w:t>
      </w:r>
      <w:r w:rsidR="003F4AED">
        <w:rPr>
          <w:rFonts w:ascii="Arial" w:hAnsi="Arial"/>
        </w:rPr>
        <w:t xml:space="preserve"> </w:t>
      </w:r>
    </w:p>
    <w:p w14:paraId="146DAED2" w14:textId="77777777" w:rsidR="00ED0C7D" w:rsidRDefault="00ED0C7D" w:rsidP="00ED0C7D">
      <w:pPr>
        <w:widowControl w:val="0"/>
        <w:autoSpaceDE w:val="0"/>
        <w:autoSpaceDN w:val="0"/>
        <w:adjustRightInd w:val="0"/>
        <w:spacing w:after="0"/>
        <w:rPr>
          <w:rFonts w:ascii="Arial" w:hAnsi="Arial"/>
        </w:rPr>
      </w:pPr>
    </w:p>
    <w:p w14:paraId="4ED8588C" w14:textId="77777777" w:rsidR="00ED0C7D" w:rsidRDefault="00ED0C7D" w:rsidP="00ED0C7D">
      <w:pPr>
        <w:widowControl w:val="0"/>
        <w:autoSpaceDE w:val="0"/>
        <w:autoSpaceDN w:val="0"/>
        <w:adjustRightInd w:val="0"/>
        <w:spacing w:after="0"/>
        <w:rPr>
          <w:rFonts w:ascii="Arial" w:hAnsi="Arial" w:cs="TimesNewRomanPSMT"/>
          <w:b/>
          <w:bCs/>
        </w:rPr>
      </w:pPr>
      <w:r w:rsidRPr="00125F3F">
        <w:rPr>
          <w:rFonts w:ascii="Arial" w:hAnsi="Arial"/>
        </w:rPr>
        <w:t xml:space="preserve">Please complete </w:t>
      </w:r>
      <w:proofErr w:type="gramStart"/>
      <w:r w:rsidRPr="00125F3F">
        <w:rPr>
          <w:rFonts w:ascii="Arial" w:hAnsi="Arial"/>
        </w:rPr>
        <w:t>all of</w:t>
      </w:r>
      <w:proofErr w:type="gramEnd"/>
      <w:r w:rsidRPr="00125F3F">
        <w:rPr>
          <w:rFonts w:ascii="Arial" w:hAnsi="Arial"/>
        </w:rPr>
        <w:t xml:space="preserve"> the following details </w:t>
      </w:r>
      <w:r w:rsidRPr="00125F3F">
        <w:rPr>
          <w:rFonts w:ascii="Arial" w:hAnsi="Arial" w:cs="TimesNewRomanPSMT"/>
        </w:rPr>
        <w:t xml:space="preserve">and then make this sheet the </w:t>
      </w:r>
      <w:r w:rsidRPr="00125F3F">
        <w:rPr>
          <w:rFonts w:ascii="Arial" w:hAnsi="Arial" w:cs="TimesNewRomanPSMT"/>
          <w:b/>
          <w:bCs/>
        </w:rPr>
        <w:t xml:space="preserve">first page of </w:t>
      </w:r>
      <w:r>
        <w:rPr>
          <w:rFonts w:ascii="Arial" w:hAnsi="Arial" w:cs="TimesNewRomanPSMT"/>
          <w:b/>
          <w:bCs/>
        </w:rPr>
        <w:t xml:space="preserve">each file of </w:t>
      </w:r>
      <w:r w:rsidRPr="00125F3F">
        <w:rPr>
          <w:rFonts w:ascii="Arial" w:hAnsi="Arial" w:cs="TimesNewRomanPSMT"/>
          <w:b/>
          <w:bCs/>
        </w:rPr>
        <w:t>your assignment – do not send it as a separate document</w:t>
      </w:r>
      <w:r>
        <w:rPr>
          <w:rFonts w:ascii="Arial" w:hAnsi="Arial" w:cs="TimesNewRomanPSMT"/>
          <w:b/>
          <w:bCs/>
        </w:rPr>
        <w:t>.</w:t>
      </w:r>
    </w:p>
    <w:p w14:paraId="5CC9DDC8" w14:textId="77777777" w:rsidR="00ED0C7D" w:rsidRDefault="00ED0C7D" w:rsidP="00ED0C7D">
      <w:pPr>
        <w:widowControl w:val="0"/>
        <w:autoSpaceDE w:val="0"/>
        <w:autoSpaceDN w:val="0"/>
        <w:adjustRightInd w:val="0"/>
        <w:spacing w:after="0"/>
        <w:rPr>
          <w:rFonts w:ascii="Arial" w:hAnsi="Arial" w:cs="TimesNewRomanPSMT"/>
          <w:b/>
          <w:bCs/>
        </w:rPr>
      </w:pPr>
    </w:p>
    <w:p w14:paraId="474E2336" w14:textId="77777777" w:rsidR="00ED0C7D" w:rsidRPr="006812D4" w:rsidRDefault="00ED0C7D" w:rsidP="00A912ED">
      <w:pPr>
        <w:widowControl w:val="0"/>
        <w:autoSpaceDE w:val="0"/>
        <w:autoSpaceDN w:val="0"/>
        <w:adjustRightInd w:val="0"/>
        <w:spacing w:after="0"/>
        <w:rPr>
          <w:rFonts w:ascii="Arial" w:hAnsi="Arial" w:cs="TimesNewRomanPSMT"/>
          <w:b/>
          <w:bCs/>
        </w:rPr>
      </w:pPr>
      <w:r w:rsidRPr="00D604B6">
        <w:rPr>
          <w:rFonts w:ascii="Arial" w:hAnsi="Arial" w:cs="TimesNewRomanPSMT"/>
        </w:rPr>
        <w:t xml:space="preserve">Your assignments </w:t>
      </w:r>
      <w:r w:rsidR="00A912ED" w:rsidRPr="00D604B6">
        <w:rPr>
          <w:rFonts w:ascii="Arial" w:hAnsi="Arial" w:cs="TimesNewRomanPSMT"/>
        </w:rPr>
        <w:t xml:space="preserve">MUST </w:t>
      </w:r>
      <w:r w:rsidRPr="00D604B6">
        <w:rPr>
          <w:rFonts w:ascii="Arial" w:hAnsi="Arial" w:cs="TimesNewRomanPSMT"/>
        </w:rPr>
        <w:t xml:space="preserve">be submitted as </w:t>
      </w:r>
      <w:r>
        <w:rPr>
          <w:rFonts w:ascii="Arial" w:hAnsi="Arial" w:cs="TimesNewRomanPSMT"/>
        </w:rPr>
        <w:t xml:space="preserve">either </w:t>
      </w:r>
      <w:r>
        <w:rPr>
          <w:rFonts w:ascii="Arial" w:hAnsi="Arial" w:cs="TimesNewRomanPSMT"/>
          <w:b/>
          <w:bCs/>
        </w:rPr>
        <w:t>Word documents</w:t>
      </w:r>
      <w:r w:rsidRPr="00D604B6">
        <w:rPr>
          <w:rFonts w:ascii="Arial" w:hAnsi="Arial" w:cs="TimesNewRomanPSMT"/>
          <w:b/>
          <w:bCs/>
        </w:rPr>
        <w:t>, text documents with .rtf extension or as .pdf documents</w:t>
      </w:r>
      <w:r w:rsidRPr="00D604B6">
        <w:rPr>
          <w:rFonts w:ascii="Arial" w:hAnsi="Arial" w:cs="TimesNewRomanPSMT"/>
        </w:rPr>
        <w:t>.</w:t>
      </w:r>
      <w:r>
        <w:rPr>
          <w:rFonts w:ascii="TimesNewRomanPSMT" w:hAnsi="TimesNewRomanPSMT" w:cs="TimesNewRomanPSMT"/>
        </w:rPr>
        <w:tab/>
      </w:r>
    </w:p>
    <w:p w14:paraId="1BA9BB7E" w14:textId="77777777" w:rsidR="00ED0C7D" w:rsidRPr="00250781" w:rsidRDefault="00ED0C7D" w:rsidP="00ED0C7D">
      <w:pPr>
        <w:rPr>
          <w:b/>
          <w:sz w:val="28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2235"/>
        <w:gridCol w:w="6280"/>
      </w:tblGrid>
      <w:tr w:rsidR="00ED0C7D" w:rsidRPr="00091192" w14:paraId="063F8164" w14:textId="77777777" w:rsidTr="003A5736">
        <w:tc>
          <w:tcPr>
            <w:tcW w:w="2235" w:type="dxa"/>
            <w:vAlign w:val="center"/>
          </w:tcPr>
          <w:p w14:paraId="598A8153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/>
              </w:rPr>
            </w:pPr>
            <w:r w:rsidRPr="00091192">
              <w:rPr>
                <w:rFonts w:ascii="Arial" w:hAnsi="Arial"/>
              </w:rPr>
              <w:t>Student Name:</w:t>
            </w:r>
          </w:p>
        </w:tc>
        <w:tc>
          <w:tcPr>
            <w:tcW w:w="6280" w:type="dxa"/>
            <w:vAlign w:val="center"/>
          </w:tcPr>
          <w:p w14:paraId="319041F7" w14:textId="77777777" w:rsidR="00ED0C7D" w:rsidRPr="00091192" w:rsidRDefault="00ED0C7D" w:rsidP="003A5736">
            <w:pPr>
              <w:spacing w:after="0" w:line="360" w:lineRule="auto"/>
              <w:rPr>
                <w:b/>
                <w:sz w:val="28"/>
              </w:rPr>
            </w:pPr>
          </w:p>
        </w:tc>
      </w:tr>
      <w:tr w:rsidR="00ED0C7D" w:rsidRPr="00091192" w14:paraId="17A332E8" w14:textId="77777777" w:rsidTr="003A5736">
        <w:tc>
          <w:tcPr>
            <w:tcW w:w="2235" w:type="dxa"/>
            <w:vAlign w:val="center"/>
          </w:tcPr>
          <w:p w14:paraId="4D5398F1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 w:cs="TimesNewRomanPSMT"/>
              </w:rPr>
            </w:pPr>
            <w:r w:rsidRPr="00091192">
              <w:rPr>
                <w:rFonts w:ascii="Arial" w:hAnsi="Arial" w:cs="TimesNewRomanPSMT"/>
              </w:rPr>
              <w:t>Student ID No.:</w:t>
            </w:r>
          </w:p>
        </w:tc>
        <w:tc>
          <w:tcPr>
            <w:tcW w:w="6280" w:type="dxa"/>
            <w:vAlign w:val="center"/>
          </w:tcPr>
          <w:p w14:paraId="1B1F378F" w14:textId="77777777" w:rsidR="00ED0C7D" w:rsidRPr="00091192" w:rsidRDefault="00ED0C7D" w:rsidP="003A5736">
            <w:pPr>
              <w:spacing w:after="0" w:line="360" w:lineRule="auto"/>
              <w:rPr>
                <w:b/>
                <w:sz w:val="28"/>
              </w:rPr>
            </w:pPr>
          </w:p>
        </w:tc>
      </w:tr>
      <w:tr w:rsidR="00ED0C7D" w:rsidRPr="00091192" w14:paraId="21D6EEA3" w14:textId="77777777" w:rsidTr="003A5736">
        <w:tc>
          <w:tcPr>
            <w:tcW w:w="2235" w:type="dxa"/>
            <w:vAlign w:val="center"/>
          </w:tcPr>
          <w:p w14:paraId="6AE4AC78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/>
                <w:b/>
                <w:sz w:val="28"/>
              </w:rPr>
            </w:pPr>
            <w:r w:rsidRPr="00091192">
              <w:rPr>
                <w:rFonts w:ascii="Arial" w:hAnsi="Arial" w:cs="TimesNewRomanPSMT"/>
              </w:rPr>
              <w:t>Unit Name:</w:t>
            </w:r>
          </w:p>
        </w:tc>
        <w:tc>
          <w:tcPr>
            <w:tcW w:w="6280" w:type="dxa"/>
            <w:vAlign w:val="center"/>
          </w:tcPr>
          <w:p w14:paraId="61B96EA7" w14:textId="77777777" w:rsidR="00ED0C7D" w:rsidRPr="00091192" w:rsidRDefault="009601B6" w:rsidP="003A5736">
            <w:pPr>
              <w:spacing w:after="0" w:line="360" w:lineRule="auto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 </w:t>
            </w:r>
          </w:p>
        </w:tc>
      </w:tr>
      <w:tr w:rsidR="00ED0C7D" w:rsidRPr="00091192" w14:paraId="6217DD6E" w14:textId="77777777" w:rsidTr="003A5736">
        <w:tc>
          <w:tcPr>
            <w:tcW w:w="2235" w:type="dxa"/>
            <w:vAlign w:val="center"/>
          </w:tcPr>
          <w:p w14:paraId="4D8DA141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/>
                <w:b/>
                <w:sz w:val="28"/>
              </w:rPr>
            </w:pPr>
            <w:r w:rsidRPr="00091192">
              <w:rPr>
                <w:rFonts w:ascii="Arial" w:hAnsi="Arial" w:cs="TimesNewRomanPSMT"/>
              </w:rPr>
              <w:t>Unit Code:</w:t>
            </w:r>
          </w:p>
        </w:tc>
        <w:tc>
          <w:tcPr>
            <w:tcW w:w="6280" w:type="dxa"/>
            <w:vAlign w:val="center"/>
          </w:tcPr>
          <w:p w14:paraId="4D7023BD" w14:textId="77777777" w:rsidR="00ED0C7D" w:rsidRPr="00091192" w:rsidRDefault="009601B6" w:rsidP="003A5736">
            <w:pPr>
              <w:spacing w:after="0" w:line="360" w:lineRule="auto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 </w:t>
            </w:r>
          </w:p>
        </w:tc>
      </w:tr>
      <w:tr w:rsidR="00ED0C7D" w:rsidRPr="00091192" w14:paraId="61BB4CAD" w14:textId="77777777" w:rsidTr="003A5736">
        <w:tc>
          <w:tcPr>
            <w:tcW w:w="2235" w:type="dxa"/>
            <w:vAlign w:val="center"/>
          </w:tcPr>
          <w:p w14:paraId="4896A1A6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/>
                <w:b/>
                <w:sz w:val="28"/>
              </w:rPr>
            </w:pPr>
            <w:r w:rsidRPr="00091192">
              <w:rPr>
                <w:rFonts w:ascii="Arial" w:hAnsi="Arial" w:cs="TimesNewRomanPSMT"/>
              </w:rPr>
              <w:t>Tutor’s name:</w:t>
            </w:r>
          </w:p>
        </w:tc>
        <w:tc>
          <w:tcPr>
            <w:tcW w:w="6280" w:type="dxa"/>
            <w:vAlign w:val="center"/>
          </w:tcPr>
          <w:p w14:paraId="55C42B3B" w14:textId="77777777" w:rsidR="00ED0C7D" w:rsidRPr="00091192" w:rsidRDefault="00ED0C7D" w:rsidP="003A5736">
            <w:pPr>
              <w:spacing w:after="0" w:line="360" w:lineRule="auto"/>
              <w:rPr>
                <w:b/>
                <w:sz w:val="28"/>
              </w:rPr>
            </w:pPr>
          </w:p>
        </w:tc>
      </w:tr>
      <w:tr w:rsidR="00ED0C7D" w:rsidRPr="00091192" w14:paraId="68EF733B" w14:textId="77777777" w:rsidTr="003A5736">
        <w:tc>
          <w:tcPr>
            <w:tcW w:w="2235" w:type="dxa"/>
            <w:vAlign w:val="center"/>
          </w:tcPr>
          <w:p w14:paraId="6979654F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/>
                <w:b/>
                <w:sz w:val="28"/>
              </w:rPr>
            </w:pPr>
            <w:r w:rsidRPr="00091192">
              <w:rPr>
                <w:rFonts w:ascii="Arial" w:hAnsi="Arial" w:cs="TimesNewRomanPSMT"/>
              </w:rPr>
              <w:t>Assignment No.:</w:t>
            </w:r>
          </w:p>
        </w:tc>
        <w:tc>
          <w:tcPr>
            <w:tcW w:w="6280" w:type="dxa"/>
            <w:vAlign w:val="center"/>
          </w:tcPr>
          <w:p w14:paraId="71306715" w14:textId="3EDF859D" w:rsidR="00ED0C7D" w:rsidRPr="00091192" w:rsidRDefault="00ED0C7D" w:rsidP="003A5736">
            <w:pPr>
              <w:spacing w:after="0" w:line="360" w:lineRule="auto"/>
              <w:rPr>
                <w:b/>
                <w:sz w:val="28"/>
              </w:rPr>
            </w:pPr>
            <w:r>
              <w:rPr>
                <w:b/>
                <w:sz w:val="28"/>
              </w:rPr>
              <w:t>Ass</w:t>
            </w:r>
            <w:r w:rsidR="00A912ED">
              <w:rPr>
                <w:b/>
                <w:sz w:val="28"/>
              </w:rPr>
              <w:t>ign</w:t>
            </w:r>
            <w:r>
              <w:rPr>
                <w:b/>
                <w:sz w:val="28"/>
              </w:rPr>
              <w:t xml:space="preserve">ment </w:t>
            </w:r>
            <w:r w:rsidR="000A5CE2">
              <w:rPr>
                <w:b/>
                <w:sz w:val="28"/>
              </w:rPr>
              <w:t>1</w:t>
            </w:r>
          </w:p>
        </w:tc>
      </w:tr>
      <w:tr w:rsidR="00ED0C7D" w:rsidRPr="00091192" w14:paraId="50D0B7AB" w14:textId="77777777" w:rsidTr="003A5736">
        <w:tc>
          <w:tcPr>
            <w:tcW w:w="2235" w:type="dxa"/>
            <w:vAlign w:val="center"/>
          </w:tcPr>
          <w:p w14:paraId="4524A022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/>
                <w:b/>
                <w:sz w:val="28"/>
              </w:rPr>
            </w:pPr>
            <w:r w:rsidRPr="00091192">
              <w:rPr>
                <w:rFonts w:ascii="Arial" w:hAnsi="Arial" w:cs="TimesNewRomanPSMT"/>
              </w:rPr>
              <w:t>Assignment Title:</w:t>
            </w:r>
          </w:p>
        </w:tc>
        <w:tc>
          <w:tcPr>
            <w:tcW w:w="6280" w:type="dxa"/>
            <w:vAlign w:val="center"/>
          </w:tcPr>
          <w:p w14:paraId="2920224D" w14:textId="77777777" w:rsidR="00ED0C7D" w:rsidRPr="00091192" w:rsidRDefault="00ED0C7D" w:rsidP="003A5736">
            <w:pPr>
              <w:spacing w:after="0" w:line="360" w:lineRule="auto"/>
              <w:rPr>
                <w:b/>
                <w:sz w:val="28"/>
              </w:rPr>
            </w:pPr>
          </w:p>
        </w:tc>
      </w:tr>
      <w:tr w:rsidR="00ED0C7D" w:rsidRPr="00091192" w14:paraId="2289C01D" w14:textId="77777777" w:rsidTr="003A5736">
        <w:tc>
          <w:tcPr>
            <w:tcW w:w="2235" w:type="dxa"/>
            <w:vAlign w:val="center"/>
          </w:tcPr>
          <w:p w14:paraId="7222F0D6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/>
                <w:b/>
                <w:sz w:val="28"/>
              </w:rPr>
            </w:pPr>
            <w:r w:rsidRPr="00091192">
              <w:rPr>
                <w:rFonts w:ascii="Arial" w:hAnsi="Arial" w:cs="TimesNewRomanPSMT"/>
              </w:rPr>
              <w:t>Due date:</w:t>
            </w:r>
          </w:p>
        </w:tc>
        <w:tc>
          <w:tcPr>
            <w:tcW w:w="6280" w:type="dxa"/>
            <w:vAlign w:val="center"/>
          </w:tcPr>
          <w:p w14:paraId="417E3A27" w14:textId="77777777" w:rsidR="00ED0C7D" w:rsidRPr="00091192" w:rsidRDefault="00ED0C7D" w:rsidP="003A5736">
            <w:pPr>
              <w:spacing w:after="0" w:line="360" w:lineRule="auto"/>
              <w:rPr>
                <w:b/>
                <w:sz w:val="28"/>
              </w:rPr>
            </w:pPr>
          </w:p>
        </w:tc>
      </w:tr>
      <w:tr w:rsidR="00ED0C7D" w:rsidRPr="00091192" w14:paraId="1E255519" w14:textId="77777777" w:rsidTr="003A5736">
        <w:tc>
          <w:tcPr>
            <w:tcW w:w="2235" w:type="dxa"/>
            <w:vAlign w:val="center"/>
          </w:tcPr>
          <w:p w14:paraId="199BD920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/>
                <w:b/>
                <w:sz w:val="28"/>
              </w:rPr>
            </w:pPr>
            <w:r w:rsidRPr="00091192">
              <w:rPr>
                <w:rFonts w:ascii="Arial" w:hAnsi="Arial" w:cs="TimesNewRomanPSMT"/>
              </w:rPr>
              <w:t>Date submitted:</w:t>
            </w:r>
          </w:p>
        </w:tc>
        <w:tc>
          <w:tcPr>
            <w:tcW w:w="6280" w:type="dxa"/>
            <w:vAlign w:val="center"/>
          </w:tcPr>
          <w:p w14:paraId="0AE56A22" w14:textId="77777777" w:rsidR="00ED0C7D" w:rsidRPr="00091192" w:rsidRDefault="00ED0C7D" w:rsidP="003A5736">
            <w:pPr>
              <w:spacing w:after="0" w:line="360" w:lineRule="auto"/>
              <w:rPr>
                <w:b/>
                <w:sz w:val="28"/>
              </w:rPr>
            </w:pPr>
          </w:p>
        </w:tc>
      </w:tr>
    </w:tbl>
    <w:p w14:paraId="193E6325" w14:textId="77777777" w:rsidR="00ED0C7D" w:rsidRDefault="00ED0C7D" w:rsidP="00ED0C7D">
      <w:pPr>
        <w:widowControl w:val="0"/>
        <w:autoSpaceDE w:val="0"/>
        <w:autoSpaceDN w:val="0"/>
        <w:adjustRightInd w:val="0"/>
        <w:spacing w:after="0"/>
        <w:rPr>
          <w:rFonts w:ascii="Arial" w:hAnsi="Arial" w:cs="TimesNewRomanPSMT"/>
        </w:rPr>
      </w:pPr>
    </w:p>
    <w:p w14:paraId="096E4BBA" w14:textId="77777777" w:rsidR="00ED0C7D" w:rsidRDefault="00ED0C7D" w:rsidP="00ED0C7D">
      <w:pPr>
        <w:widowControl w:val="0"/>
        <w:autoSpaceDE w:val="0"/>
        <w:autoSpaceDN w:val="0"/>
        <w:adjustRightInd w:val="0"/>
        <w:spacing w:after="0"/>
        <w:rPr>
          <w:rFonts w:ascii="Arial" w:hAnsi="Arial" w:cs="TimesNewRomanPSMT"/>
        </w:rPr>
      </w:pPr>
      <w:r w:rsidRPr="003E0143">
        <w:rPr>
          <w:rFonts w:ascii="Arial" w:hAnsi="Arial" w:cs="TimesNewRomanPSMT"/>
        </w:rPr>
        <w:t>Declaration:</w:t>
      </w:r>
    </w:p>
    <w:p w14:paraId="675BC468" w14:textId="77777777" w:rsidR="00ED0C7D" w:rsidRPr="003E0143" w:rsidRDefault="00ED0C7D" w:rsidP="00ED0C7D">
      <w:pPr>
        <w:widowControl w:val="0"/>
        <w:autoSpaceDE w:val="0"/>
        <w:autoSpaceDN w:val="0"/>
        <w:adjustRightInd w:val="0"/>
        <w:spacing w:after="0"/>
        <w:rPr>
          <w:rFonts w:ascii="Arial" w:hAnsi="Arial" w:cs="TimesNewRomanPSMT"/>
        </w:rPr>
      </w:pPr>
    </w:p>
    <w:p w14:paraId="468ABF92" w14:textId="6B7EE1F4" w:rsidR="00ED0C7D" w:rsidRPr="00A34779" w:rsidRDefault="00ED0C7D" w:rsidP="00A912ED">
      <w:pPr>
        <w:ind w:left="600" w:right="666"/>
        <w:jc w:val="both"/>
        <w:rPr>
          <w:rFonts w:ascii="Arial" w:hAnsi="Arial"/>
          <w:i/>
          <w:color w:val="0D0D0D"/>
        </w:rPr>
      </w:pPr>
      <w:r w:rsidRPr="00A34779">
        <w:rPr>
          <w:rFonts w:ascii="Arial" w:hAnsi="Arial"/>
          <w:i/>
          <w:color w:val="0D0D0D"/>
        </w:rPr>
        <w:t xml:space="preserve">I have read and understand the </w:t>
      </w:r>
      <w:hyperlink r:id="rId11" w:history="1">
        <w:r w:rsidRPr="002D3FBF">
          <w:rPr>
            <w:rStyle w:val="Hyperlink"/>
            <w:rFonts w:ascii="Arial" w:hAnsi="Arial"/>
            <w:i/>
          </w:rPr>
          <w:t xml:space="preserve">Rules Relating to Awards </w:t>
        </w:r>
        <w:r w:rsidR="00495141" w:rsidRPr="002D3FBF">
          <w:rPr>
            <w:rStyle w:val="Hyperlink"/>
            <w:rFonts w:ascii="Arial" w:hAnsi="Arial"/>
            <w:i/>
          </w:rPr>
          <w:t>s18</w:t>
        </w:r>
      </w:hyperlink>
      <w:r w:rsidR="00495141">
        <w:rPr>
          <w:rFonts w:ascii="Arial" w:hAnsi="Arial"/>
          <w:i/>
          <w:color w:val="0D0D0D"/>
        </w:rPr>
        <w:t xml:space="preserve"> </w:t>
      </w:r>
      <w:r w:rsidRPr="00A34779">
        <w:rPr>
          <w:rFonts w:ascii="Arial" w:hAnsi="Arial"/>
          <w:i/>
          <w:color w:val="0D0D0D"/>
        </w:rPr>
        <w:t xml:space="preserve">as contained in the </w:t>
      </w:r>
      <w:r>
        <w:rPr>
          <w:rFonts w:ascii="Arial" w:hAnsi="Arial"/>
          <w:i/>
          <w:color w:val="0D0D0D"/>
        </w:rPr>
        <w:t>SCU Policy Library</w:t>
      </w:r>
      <w:r w:rsidRPr="00A34779">
        <w:rPr>
          <w:rFonts w:ascii="Arial" w:hAnsi="Arial"/>
          <w:i/>
          <w:color w:val="0D0D0D"/>
        </w:rPr>
        <w:t xml:space="preserve">. I understand the penalties </w:t>
      </w:r>
      <w:r>
        <w:rPr>
          <w:rFonts w:ascii="Arial" w:hAnsi="Arial"/>
          <w:i/>
          <w:color w:val="0D0D0D"/>
        </w:rPr>
        <w:t>that</w:t>
      </w:r>
      <w:r w:rsidRPr="00A34779">
        <w:rPr>
          <w:rFonts w:ascii="Arial" w:hAnsi="Arial"/>
          <w:i/>
          <w:color w:val="0D0D0D"/>
        </w:rPr>
        <w:t xml:space="preserve"> apply for plagiarism and agree to be bound by these rules. The work I am submitting electronically is entirely my own work. 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1384"/>
        <w:gridCol w:w="7131"/>
      </w:tblGrid>
      <w:tr w:rsidR="00ED0C7D" w:rsidRPr="00091192" w14:paraId="0DF28F2E" w14:textId="77777777" w:rsidTr="005977BF">
        <w:tc>
          <w:tcPr>
            <w:tcW w:w="1384" w:type="dxa"/>
          </w:tcPr>
          <w:p w14:paraId="53E40C32" w14:textId="77777777" w:rsidR="00ED0C7D" w:rsidRPr="00091192" w:rsidRDefault="00ED0C7D" w:rsidP="005977B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Arial" w:hAnsi="Arial" w:cs="TimesNewRomanPSMT"/>
              </w:rPr>
            </w:pPr>
            <w:r w:rsidRPr="00091192">
              <w:rPr>
                <w:rFonts w:ascii="Arial" w:hAnsi="Arial" w:cs="TimesNewRomanPSMT"/>
              </w:rPr>
              <w:t>Signed:</w:t>
            </w:r>
          </w:p>
          <w:p w14:paraId="6EB4B0EE" w14:textId="77777777" w:rsidR="00ED0C7D" w:rsidRDefault="00ED0C7D" w:rsidP="005977B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Arial" w:hAnsi="Arial" w:cs="TimesNewRomanPSMT"/>
                <w:sz w:val="20"/>
              </w:rPr>
            </w:pPr>
            <w:r w:rsidRPr="00034F12">
              <w:rPr>
                <w:rFonts w:ascii="Arial" w:hAnsi="Arial" w:cs="TimesNewRomanPSMT"/>
                <w:sz w:val="20"/>
              </w:rPr>
              <w:t>(please type</w:t>
            </w:r>
            <w:r>
              <w:rPr>
                <w:rFonts w:ascii="Arial" w:hAnsi="Arial" w:cs="TimesNewRomanPSMT"/>
                <w:sz w:val="20"/>
              </w:rPr>
              <w:t xml:space="preserve"> your name</w:t>
            </w:r>
            <w:r w:rsidRPr="00034F12">
              <w:rPr>
                <w:rFonts w:ascii="Arial" w:hAnsi="Arial" w:cs="TimesNewRomanPSMT"/>
                <w:sz w:val="20"/>
              </w:rPr>
              <w:t>)</w:t>
            </w:r>
          </w:p>
          <w:p w14:paraId="24F48157" w14:textId="77777777" w:rsidR="00ED0C7D" w:rsidRPr="00034F12" w:rsidRDefault="00ED0C7D" w:rsidP="005977B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Arial" w:hAnsi="Arial" w:cs="TimesNewRomanPSMT"/>
                <w:sz w:val="20"/>
              </w:rPr>
            </w:pPr>
          </w:p>
        </w:tc>
        <w:tc>
          <w:tcPr>
            <w:tcW w:w="7131" w:type="dxa"/>
          </w:tcPr>
          <w:p w14:paraId="5312A937" w14:textId="77777777" w:rsidR="00ED0C7D" w:rsidRPr="00091192" w:rsidRDefault="00ED0C7D" w:rsidP="005977BF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NewRomanPSMT" w:hAnsi="TimesNewRomanPSMT" w:cs="TimesNewRomanPSMT"/>
              </w:rPr>
            </w:pPr>
          </w:p>
        </w:tc>
      </w:tr>
      <w:tr w:rsidR="00ED0C7D" w:rsidRPr="00091192" w14:paraId="6E8C7D61" w14:textId="77777777" w:rsidTr="005977BF">
        <w:tc>
          <w:tcPr>
            <w:tcW w:w="1384" w:type="dxa"/>
          </w:tcPr>
          <w:p w14:paraId="2D6B9647" w14:textId="77777777" w:rsidR="00ED0C7D" w:rsidRPr="00A955A1" w:rsidRDefault="00ED0C7D" w:rsidP="005977B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Arial" w:hAnsi="Arial" w:cs="TimesNewRomanPSMT"/>
              </w:rPr>
            </w:pPr>
            <w:r w:rsidRPr="00A955A1">
              <w:rPr>
                <w:rFonts w:ascii="Arial" w:hAnsi="Arial" w:cs="TimesNewRomanPSMT"/>
              </w:rPr>
              <w:t>Date:</w:t>
            </w:r>
          </w:p>
        </w:tc>
        <w:tc>
          <w:tcPr>
            <w:tcW w:w="7131" w:type="dxa"/>
          </w:tcPr>
          <w:p w14:paraId="1370EEF9" w14:textId="45871D1A" w:rsidR="00ED0C7D" w:rsidRPr="00A955A1" w:rsidRDefault="00ED0C7D" w:rsidP="00ED0C7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NewRomanPSMT" w:hAnsi="TimesNewRomanPSMT" w:cs="TimesNewRomanPSMT"/>
              </w:rPr>
            </w:pPr>
          </w:p>
        </w:tc>
      </w:tr>
    </w:tbl>
    <w:p w14:paraId="1EB2D18D" w14:textId="568310DB" w:rsidR="00EB0C58" w:rsidRPr="006C1AEA" w:rsidRDefault="006C1AEA" w:rsidP="00A741C0">
      <w:pPr>
        <w:jc w:val="right"/>
        <w:rPr>
          <w:sz w:val="16"/>
          <w:szCs w:val="16"/>
        </w:rPr>
      </w:pPr>
      <w:r w:rsidRPr="006C1AEA">
        <w:rPr>
          <w:sz w:val="16"/>
          <w:szCs w:val="16"/>
        </w:rPr>
        <w:t>End</w:t>
      </w:r>
    </w:p>
    <w:sectPr w:rsidR="00EB0C58" w:rsidRPr="006C1AE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BAB3A" w14:textId="77777777" w:rsidR="00CE405E" w:rsidRDefault="00CE405E" w:rsidP="00832F56">
      <w:pPr>
        <w:spacing w:after="0" w:line="240" w:lineRule="auto"/>
      </w:pPr>
      <w:r>
        <w:separator/>
      </w:r>
    </w:p>
  </w:endnote>
  <w:endnote w:type="continuationSeparator" w:id="0">
    <w:p w14:paraId="6F653C1A" w14:textId="77777777" w:rsidR="00CE405E" w:rsidRDefault="00CE405E" w:rsidP="00832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CAF87" w14:textId="77777777" w:rsidR="00A13735" w:rsidRDefault="00A137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D87BC" w14:textId="3C2498B9" w:rsidR="00832F56" w:rsidRDefault="00EF3463" w:rsidP="00A912ED">
    <w:pPr>
      <w:pStyle w:val="Footer"/>
      <w:tabs>
        <w:tab w:val="clear" w:pos="4513"/>
        <w:tab w:val="center" w:pos="4962"/>
      </w:tabs>
    </w:pPr>
    <w:r>
      <w:t>&lt;Student name and ID&gt;</w:t>
    </w:r>
    <w:r>
      <w:tab/>
    </w:r>
    <w:r w:rsidR="00A13735">
      <w:t>ISYS3001</w:t>
    </w:r>
    <w:r w:rsidR="00A912ED" w:rsidRPr="00A912ED">
      <w:t xml:space="preserve"> Assignment </w:t>
    </w:r>
    <w:r w:rsidR="00A13735">
      <w:t>1</w:t>
    </w:r>
    <w:r>
      <w:t xml:space="preserve"> Report</w:t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9601B6">
      <w:rPr>
        <w:noProof/>
      </w:rPr>
      <w:t>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88B97" w14:textId="77777777" w:rsidR="00A13735" w:rsidRDefault="00A137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E935C" w14:textId="77777777" w:rsidR="00CE405E" w:rsidRDefault="00CE405E" w:rsidP="00832F56">
      <w:pPr>
        <w:spacing w:after="0" w:line="240" w:lineRule="auto"/>
      </w:pPr>
      <w:r>
        <w:separator/>
      </w:r>
    </w:p>
  </w:footnote>
  <w:footnote w:type="continuationSeparator" w:id="0">
    <w:p w14:paraId="0BD50CE7" w14:textId="77777777" w:rsidR="00CE405E" w:rsidRDefault="00CE405E" w:rsidP="00832F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EDDA1" w14:textId="77777777" w:rsidR="00A13735" w:rsidRDefault="00A137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0918D" w14:textId="77777777" w:rsidR="00A13735" w:rsidRDefault="00A137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646F2" w14:textId="77777777" w:rsidR="00A13735" w:rsidRDefault="00A137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CA2C36"/>
    <w:multiLevelType w:val="hybridMultilevel"/>
    <w:tmpl w:val="057A85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2626D3"/>
    <w:multiLevelType w:val="hybridMultilevel"/>
    <w:tmpl w:val="455E76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0253B8"/>
    <w:multiLevelType w:val="hybridMultilevel"/>
    <w:tmpl w:val="C5FE43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F2D11"/>
    <w:multiLevelType w:val="hybridMultilevel"/>
    <w:tmpl w:val="965826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CE138E"/>
    <w:multiLevelType w:val="hybridMultilevel"/>
    <w:tmpl w:val="BE62440E"/>
    <w:lvl w:ilvl="0" w:tplc="606440AE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DGyNLY0MzE0NzZR0lEKTi0uzszPAykwqgUACCoTDCwAAAA="/>
  </w:docVars>
  <w:rsids>
    <w:rsidRoot w:val="00CC1328"/>
    <w:rsid w:val="000452FC"/>
    <w:rsid w:val="00076581"/>
    <w:rsid w:val="000A5CE2"/>
    <w:rsid w:val="000B17FA"/>
    <w:rsid w:val="000C2F96"/>
    <w:rsid w:val="000C7244"/>
    <w:rsid w:val="00154137"/>
    <w:rsid w:val="00271D76"/>
    <w:rsid w:val="002D3FBF"/>
    <w:rsid w:val="00384CFE"/>
    <w:rsid w:val="003935BC"/>
    <w:rsid w:val="003A2F34"/>
    <w:rsid w:val="003A5736"/>
    <w:rsid w:val="003C000F"/>
    <w:rsid w:val="003F4AED"/>
    <w:rsid w:val="0043395C"/>
    <w:rsid w:val="004635D2"/>
    <w:rsid w:val="00474DAA"/>
    <w:rsid w:val="00495141"/>
    <w:rsid w:val="00510CCB"/>
    <w:rsid w:val="00515AB2"/>
    <w:rsid w:val="005E3568"/>
    <w:rsid w:val="006022F7"/>
    <w:rsid w:val="006024E1"/>
    <w:rsid w:val="006220C8"/>
    <w:rsid w:val="0065441D"/>
    <w:rsid w:val="00674173"/>
    <w:rsid w:val="006C1AEA"/>
    <w:rsid w:val="0072571A"/>
    <w:rsid w:val="00730EEB"/>
    <w:rsid w:val="00771E5E"/>
    <w:rsid w:val="00806FEB"/>
    <w:rsid w:val="00832F56"/>
    <w:rsid w:val="008C65BC"/>
    <w:rsid w:val="0092026E"/>
    <w:rsid w:val="009601B6"/>
    <w:rsid w:val="00961B7C"/>
    <w:rsid w:val="00970FDC"/>
    <w:rsid w:val="00986960"/>
    <w:rsid w:val="00A13735"/>
    <w:rsid w:val="00A51384"/>
    <w:rsid w:val="00A741C0"/>
    <w:rsid w:val="00A912ED"/>
    <w:rsid w:val="00A97B4B"/>
    <w:rsid w:val="00B012AF"/>
    <w:rsid w:val="00B14C4A"/>
    <w:rsid w:val="00B40071"/>
    <w:rsid w:val="00BB17C6"/>
    <w:rsid w:val="00BD5CE4"/>
    <w:rsid w:val="00BF4EDE"/>
    <w:rsid w:val="00C012C0"/>
    <w:rsid w:val="00C41201"/>
    <w:rsid w:val="00C51342"/>
    <w:rsid w:val="00CB2634"/>
    <w:rsid w:val="00CC1328"/>
    <w:rsid w:val="00CE405E"/>
    <w:rsid w:val="00D01EC9"/>
    <w:rsid w:val="00D83371"/>
    <w:rsid w:val="00E16DEF"/>
    <w:rsid w:val="00E44932"/>
    <w:rsid w:val="00E664DD"/>
    <w:rsid w:val="00E731F7"/>
    <w:rsid w:val="00E83255"/>
    <w:rsid w:val="00E83AF8"/>
    <w:rsid w:val="00EB0C58"/>
    <w:rsid w:val="00ED0C7D"/>
    <w:rsid w:val="00ED5A24"/>
    <w:rsid w:val="00EE4ABA"/>
    <w:rsid w:val="00EF3463"/>
    <w:rsid w:val="00F06703"/>
    <w:rsid w:val="00FA4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4440D"/>
  <w15:docId w15:val="{0345DB5A-2A23-49B1-92FB-D25BD356A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49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0E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32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30EE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E4493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AU"/>
    </w:rPr>
  </w:style>
  <w:style w:type="character" w:styleId="Hyperlink">
    <w:name w:val="Hyperlink"/>
    <w:basedOn w:val="DefaultParagraphFont"/>
    <w:uiPriority w:val="99"/>
    <w:unhideWhenUsed/>
    <w:rsid w:val="00ED0C7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2F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F56"/>
    <w:rPr>
      <w:rFonts w:ascii="Tahoma" w:hAnsi="Tahoma" w:cs="Tahoma"/>
      <w:sz w:val="16"/>
      <w:szCs w:val="16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832F56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32F5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32F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F56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32F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F56"/>
    <w:rPr>
      <w:lang w:val="en-AU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C000F"/>
    <w:pPr>
      <w:spacing w:before="480" w:line="276" w:lineRule="auto"/>
      <w:outlineLvl w:val="9"/>
    </w:pPr>
    <w:rPr>
      <w:b/>
      <w:bCs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3C000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C000F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A912E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3F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9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7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6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policies.scu.edu.au/view.current.php?id=0014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629271ED2FA442BAAF0FD7968B19BB" ma:contentTypeVersion="13" ma:contentTypeDescription="Create a new document." ma:contentTypeScope="" ma:versionID="52181e421c003bbcb1265b0517f47972">
  <xsd:schema xmlns:xsd="http://www.w3.org/2001/XMLSchema" xmlns:xs="http://www.w3.org/2001/XMLSchema" xmlns:p="http://schemas.microsoft.com/office/2006/metadata/properties" xmlns:ns3="c4a7718f-3042-4403-878a-ebc493622fb2" xmlns:ns4="e017888e-0532-4e25-8096-70be5c71daa4" targetNamespace="http://schemas.microsoft.com/office/2006/metadata/properties" ma:root="true" ma:fieldsID="3214f24572080319ee76ca294780bbea" ns3:_="" ns4:_="">
    <xsd:import namespace="c4a7718f-3042-4403-878a-ebc493622fb2"/>
    <xsd:import namespace="e017888e-0532-4e25-8096-70be5c71da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a7718f-3042-4403-878a-ebc493622f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17888e-0532-4e25-8096-70be5c71daa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27BDCC-3CCB-4CFF-9858-481FD01C76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a7718f-3042-4403-878a-ebc493622fb2"/>
    <ds:schemaRef ds:uri="e017888e-0532-4e25-8096-70be5c71da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BF1AE8-0FA0-4AE3-8772-46D2139210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4AD2F1-8BF6-4660-B189-2CB9F48FD1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2FB87CD-8665-444B-B411-196562775A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 Scott</dc:creator>
  <cp:lastModifiedBy>Fahimeh Alaei</cp:lastModifiedBy>
  <cp:revision>3</cp:revision>
  <cp:lastPrinted>2019-09-03T08:56:00Z</cp:lastPrinted>
  <dcterms:created xsi:type="dcterms:W3CDTF">2020-07-06T11:12:00Z</dcterms:created>
  <dcterms:modified xsi:type="dcterms:W3CDTF">2021-07-14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629271ED2FA442BAAF0FD7968B19BB</vt:lpwstr>
  </property>
</Properties>
</file>